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usty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nerol; 7-hydroxycitronellal; linalyl acetate; 2-benzylideneheptanal; α-hexylcinnamaldehyde; isoeugenol; d-limonen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Floral. Orange. Green.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bodyweight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bodyweight Animal: rat, Guideline: OECD Guideline 401 (Acute Oral Toxicity), 95% CL: 3190 - 4370</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2-benzylideneheptanal (122-40-7)</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2-benzylideneheptanal (122-40-7)</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usty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onellol (106-22-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6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4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usty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usty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usty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7/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BCA9B66-ECF1-40F4-9F54-01F9D59FEF7A}"/>
</file>

<file path=customXml/itemProps3.xml><?xml version="1.0" encoding="utf-8"?>
<ds:datastoreItem xmlns:ds="http://schemas.openxmlformats.org/officeDocument/2006/customXml" ds:itemID="{E07172BA-50FE-48A9-A74E-360D6B7EFE8B}"/>
</file>

<file path=customXml/itemProps4.xml><?xml version="1.0" encoding="utf-8"?>
<ds:datastoreItem xmlns:ds="http://schemas.openxmlformats.org/officeDocument/2006/customXml" ds:itemID="{46390DAC-D5CB-4B30-9F64-DDE6D88A441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